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DDDA30" w14:textId="54DE13DA" w:rsidR="00C96DD0" w:rsidRPr="009B0464" w:rsidRDefault="003A1E16" w:rsidP="00C96DD0">
      <w:pPr>
        <w:spacing w:after="0" w:line="240" w:lineRule="auto"/>
        <w:rPr>
          <w:rFonts w:ascii="Open Sans" w:hAnsi="Open Sans" w:cs="Open Sans"/>
          <w:sz w:val="16"/>
          <w:szCs w:val="16"/>
          <w:lang w:val="en-US"/>
        </w:rPr>
      </w:pPr>
      <w:r>
        <w:rPr>
          <w:rFonts w:ascii="Open Sans" w:hAnsi="Open Sans" w:cs="Open Sans"/>
          <w:noProof/>
          <w:spacing w:val="20"/>
          <w:sz w:val="16"/>
          <w:szCs w:val="16"/>
          <w:lang w:val="en-US"/>
        </w:rPr>
        <w:drawing>
          <wp:anchor distT="0" distB="0" distL="114300" distR="114300" simplePos="0" relativeHeight="251659264" behindDoc="0" locked="0" layoutInCell="1" allowOverlap="1" wp14:anchorId="66AC7540" wp14:editId="0D8A094F">
            <wp:simplePos x="0" y="0"/>
            <wp:positionH relativeFrom="margin">
              <wp:posOffset>0</wp:posOffset>
            </wp:positionH>
            <wp:positionV relativeFrom="paragraph">
              <wp:posOffset>-678815</wp:posOffset>
            </wp:positionV>
            <wp:extent cx="1104900" cy="519266"/>
            <wp:effectExtent l="0" t="0" r="0" b="0"/>
            <wp:wrapNone/>
            <wp:docPr id="122494414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4944149" name="Picture 1224944149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5192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96DD0" w:rsidRPr="009B0464">
        <w:rPr>
          <w:rFonts w:ascii="Open Sans" w:hAnsi="Open Sans" w:cs="Open Sans"/>
          <w:sz w:val="68"/>
          <w:szCs w:val="68"/>
          <w:lang w:val="en-US"/>
        </w:rPr>
        <w:t xml:space="preserve">ODOMETER </w:t>
      </w:r>
      <w:r w:rsidR="00C96DD0" w:rsidRPr="009B0464">
        <w:rPr>
          <w:rFonts w:ascii="Open Sans" w:hAnsi="Open Sans" w:cs="Open Sans"/>
          <w:b/>
          <w:sz w:val="68"/>
          <w:szCs w:val="68"/>
          <w:lang w:val="en-US"/>
        </w:rPr>
        <w:t xml:space="preserve">READING </w:t>
      </w:r>
      <w:r w:rsidR="00C96DD0" w:rsidRPr="009B0464">
        <w:rPr>
          <w:rFonts w:ascii="Open Sans" w:hAnsi="Open Sans" w:cs="Open Sans"/>
          <w:sz w:val="16"/>
          <w:szCs w:val="16"/>
          <w:lang w:val="en-US"/>
        </w:rPr>
        <w:t xml:space="preserve">AS AT 31 MARCH </w:t>
      </w:r>
      <w:r w:rsidR="002D69BC" w:rsidRPr="009B0464">
        <w:rPr>
          <w:rFonts w:ascii="Open Sans" w:hAnsi="Open Sans" w:cs="Open Sans"/>
          <w:sz w:val="16"/>
          <w:szCs w:val="16"/>
          <w:lang w:val="en-US"/>
        </w:rPr>
        <w:t>202</w:t>
      </w:r>
      <w:r w:rsidR="00CE1EBB">
        <w:rPr>
          <w:rFonts w:ascii="Open Sans" w:hAnsi="Open Sans" w:cs="Open Sans"/>
          <w:sz w:val="16"/>
          <w:szCs w:val="16"/>
          <w:lang w:val="en-US"/>
        </w:rPr>
        <w:t>5</w:t>
      </w:r>
    </w:p>
    <w:p w14:paraId="2206C8AC" w14:textId="3E083E07" w:rsidR="000359CD" w:rsidRPr="009B0464" w:rsidRDefault="000359CD" w:rsidP="000359CD">
      <w:pPr>
        <w:spacing w:after="0" w:line="240" w:lineRule="auto"/>
        <w:rPr>
          <w:rFonts w:ascii="Open Sans" w:hAnsi="Open Sans" w:cs="Open Sans"/>
          <w:sz w:val="16"/>
          <w:szCs w:val="16"/>
          <w:lang w:val="en-US"/>
        </w:rPr>
      </w:pPr>
    </w:p>
    <w:tbl>
      <w:tblPr>
        <w:tblW w:w="15418" w:type="dxa"/>
        <w:tblBorders>
          <w:bottom w:val="single" w:sz="2" w:space="0" w:color="auto"/>
        </w:tblBorders>
        <w:tblLook w:val="04A0" w:firstRow="1" w:lastRow="0" w:firstColumn="1" w:lastColumn="0" w:noHBand="0" w:noVBand="1"/>
      </w:tblPr>
      <w:tblGrid>
        <w:gridCol w:w="3543"/>
        <w:gridCol w:w="1757"/>
        <w:gridCol w:w="1984"/>
        <w:gridCol w:w="850"/>
        <w:gridCol w:w="3543"/>
        <w:gridCol w:w="1757"/>
        <w:gridCol w:w="1984"/>
      </w:tblGrid>
      <w:tr w:rsidR="00C96DD0" w:rsidRPr="009B0464" w14:paraId="507DF838" w14:textId="77777777" w:rsidTr="00C96DD0">
        <w:trPr>
          <w:trHeight w:val="397"/>
        </w:trPr>
        <w:tc>
          <w:tcPr>
            <w:tcW w:w="3543" w:type="dxa"/>
            <w:shd w:val="clear" w:color="auto" w:fill="auto"/>
            <w:vAlign w:val="center"/>
          </w:tcPr>
          <w:p w14:paraId="0D484F4B" w14:textId="6AD85D5B" w:rsidR="00C96DD0" w:rsidRPr="009B0464" w:rsidRDefault="00C96DD0" w:rsidP="006D406D">
            <w:pPr>
              <w:spacing w:after="0" w:line="240" w:lineRule="auto"/>
              <w:rPr>
                <w:rFonts w:ascii="Open Sans" w:eastAsia="Calibri" w:hAnsi="Open Sans" w:cs="Open Sans"/>
                <w:color w:val="000000" w:themeColor="text1"/>
                <w:spacing w:val="20"/>
                <w:sz w:val="16"/>
                <w:szCs w:val="16"/>
                <w:lang w:eastAsia="en-US"/>
              </w:rPr>
            </w:pPr>
            <w:r w:rsidRPr="009B0464">
              <w:rPr>
                <w:rFonts w:ascii="Open Sans" w:eastAsia="Calibri" w:hAnsi="Open Sans" w:cs="Open Sans"/>
                <w:color w:val="000000" w:themeColor="text1"/>
                <w:spacing w:val="20"/>
                <w:sz w:val="16"/>
                <w:szCs w:val="16"/>
                <w:lang w:eastAsia="en-US"/>
              </w:rPr>
              <w:t>BUSINESS NAME</w:t>
            </w:r>
            <w:r w:rsidR="00CF66D3">
              <w:rPr>
                <w:rFonts w:ascii="Open Sans" w:eastAsia="Calibri" w:hAnsi="Open Sans" w:cs="Open Sans"/>
                <w:color w:val="000000" w:themeColor="text1"/>
                <w:spacing w:val="20"/>
                <w:sz w:val="16"/>
                <w:szCs w:val="16"/>
                <w:lang w:eastAsia="en-US"/>
              </w:rPr>
              <w:t>:</w:t>
            </w:r>
          </w:p>
        </w:tc>
        <w:tc>
          <w:tcPr>
            <w:tcW w:w="1757" w:type="dxa"/>
            <w:shd w:val="clear" w:color="auto" w:fill="auto"/>
            <w:vAlign w:val="center"/>
          </w:tcPr>
          <w:p w14:paraId="2A16B4A8" w14:textId="66ED6CF4" w:rsidR="00C96DD0" w:rsidRPr="009B0464" w:rsidRDefault="00C96DD0" w:rsidP="006D406D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 w:themeColor="text1"/>
                <w:spacing w:val="20"/>
                <w:sz w:val="16"/>
                <w:szCs w:val="16"/>
                <w:lang w:eastAsia="en-US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441D64A7" w14:textId="3D79AE7F" w:rsidR="00C96DD0" w:rsidRPr="009B0464" w:rsidRDefault="00C96DD0" w:rsidP="006D406D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 w:themeColor="text1"/>
                <w:spacing w:val="20"/>
                <w:sz w:val="16"/>
                <w:szCs w:val="16"/>
                <w:lang w:eastAsia="en-US"/>
              </w:rPr>
            </w:pPr>
          </w:p>
        </w:tc>
        <w:tc>
          <w:tcPr>
            <w:tcW w:w="850" w:type="dxa"/>
            <w:tcBorders>
              <w:bottom w:val="nil"/>
            </w:tcBorders>
            <w:shd w:val="clear" w:color="auto" w:fill="auto"/>
          </w:tcPr>
          <w:p w14:paraId="36AB296B" w14:textId="77777777" w:rsidR="00C96DD0" w:rsidRPr="009B0464" w:rsidRDefault="00C96DD0" w:rsidP="006D406D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 w:themeColor="text1"/>
                <w:spacing w:val="20"/>
                <w:sz w:val="16"/>
                <w:szCs w:val="16"/>
                <w:lang w:eastAsia="en-US"/>
              </w:rPr>
            </w:pPr>
          </w:p>
        </w:tc>
        <w:tc>
          <w:tcPr>
            <w:tcW w:w="3543" w:type="dxa"/>
            <w:shd w:val="clear" w:color="auto" w:fill="auto"/>
            <w:vAlign w:val="center"/>
          </w:tcPr>
          <w:p w14:paraId="5F60C409" w14:textId="09826DFD" w:rsidR="00C96DD0" w:rsidRPr="009B0464" w:rsidRDefault="00C96DD0" w:rsidP="006D406D">
            <w:pPr>
              <w:spacing w:after="0" w:line="240" w:lineRule="auto"/>
              <w:rPr>
                <w:rFonts w:ascii="Open Sans" w:eastAsia="Calibri" w:hAnsi="Open Sans" w:cs="Open Sans"/>
                <w:color w:val="000000" w:themeColor="text1"/>
                <w:spacing w:val="20"/>
                <w:sz w:val="16"/>
                <w:szCs w:val="16"/>
                <w:lang w:eastAsia="en-US"/>
              </w:rPr>
            </w:pPr>
            <w:r w:rsidRPr="009B0464">
              <w:rPr>
                <w:rFonts w:ascii="Open Sans" w:eastAsia="Calibri" w:hAnsi="Open Sans" w:cs="Open Sans"/>
                <w:color w:val="000000" w:themeColor="text1"/>
                <w:spacing w:val="20"/>
                <w:sz w:val="16"/>
                <w:szCs w:val="16"/>
                <w:lang w:eastAsia="en-US"/>
              </w:rPr>
              <w:t>BUSINESS NAME</w:t>
            </w:r>
            <w:r w:rsidR="00CF66D3">
              <w:rPr>
                <w:rFonts w:ascii="Open Sans" w:eastAsia="Calibri" w:hAnsi="Open Sans" w:cs="Open Sans"/>
                <w:color w:val="000000" w:themeColor="text1"/>
                <w:spacing w:val="20"/>
                <w:sz w:val="16"/>
                <w:szCs w:val="16"/>
                <w:lang w:eastAsia="en-US"/>
              </w:rPr>
              <w:t>:</w:t>
            </w:r>
          </w:p>
        </w:tc>
        <w:tc>
          <w:tcPr>
            <w:tcW w:w="1757" w:type="dxa"/>
            <w:shd w:val="clear" w:color="auto" w:fill="auto"/>
            <w:vAlign w:val="center"/>
          </w:tcPr>
          <w:p w14:paraId="1E4D8921" w14:textId="5BBCF175" w:rsidR="00C96DD0" w:rsidRPr="009B0464" w:rsidRDefault="00C96DD0" w:rsidP="006D406D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 w:themeColor="text1"/>
                <w:spacing w:val="20"/>
                <w:sz w:val="16"/>
                <w:szCs w:val="16"/>
                <w:lang w:eastAsia="en-US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1F927422" w14:textId="7A880D29" w:rsidR="00C96DD0" w:rsidRPr="009B0464" w:rsidRDefault="00C96DD0" w:rsidP="006D406D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 w:themeColor="text1"/>
                <w:spacing w:val="20"/>
                <w:sz w:val="16"/>
                <w:szCs w:val="16"/>
                <w:lang w:eastAsia="en-US"/>
              </w:rPr>
            </w:pPr>
          </w:p>
        </w:tc>
      </w:tr>
    </w:tbl>
    <w:p w14:paraId="0E4095F0" w14:textId="77777777" w:rsidR="00C96DD0" w:rsidRPr="009B0464" w:rsidRDefault="00C96DD0" w:rsidP="000359CD">
      <w:pPr>
        <w:spacing w:after="0" w:line="240" w:lineRule="auto"/>
        <w:rPr>
          <w:rFonts w:ascii="Open Sans" w:hAnsi="Open Sans" w:cs="Open Sans"/>
          <w:color w:val="000000" w:themeColor="text1"/>
          <w:sz w:val="16"/>
          <w:szCs w:val="16"/>
          <w:lang w:val="en-US"/>
        </w:rPr>
      </w:pPr>
    </w:p>
    <w:tbl>
      <w:tblPr>
        <w:tblStyle w:val="PlainTable4"/>
        <w:tblW w:w="15309" w:type="dxa"/>
        <w:tblLook w:val="0420" w:firstRow="1" w:lastRow="0" w:firstColumn="0" w:lastColumn="0" w:noHBand="0" w:noVBand="1"/>
      </w:tblPr>
      <w:tblGrid>
        <w:gridCol w:w="1687"/>
        <w:gridCol w:w="1126"/>
        <w:gridCol w:w="989"/>
        <w:gridCol w:w="1788"/>
        <w:gridCol w:w="1788"/>
        <w:gridCol w:w="317"/>
        <w:gridCol w:w="1687"/>
        <w:gridCol w:w="1126"/>
        <w:gridCol w:w="989"/>
        <w:gridCol w:w="1788"/>
        <w:gridCol w:w="2024"/>
      </w:tblGrid>
      <w:tr w:rsidR="00006CCF" w:rsidRPr="009B0464" w14:paraId="6B2DBDCD" w14:textId="77777777" w:rsidTr="00E353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  <w:tblHeader/>
        </w:trPr>
        <w:tc>
          <w:tcPr>
            <w:tcW w:w="0" w:type="dxa"/>
            <w:shd w:val="clear" w:color="auto" w:fill="12262F"/>
            <w:vAlign w:val="center"/>
          </w:tcPr>
          <w:p w14:paraId="794D2614" w14:textId="20B4D716" w:rsidR="00C96DD0" w:rsidRPr="009B0464" w:rsidRDefault="00C96DD0" w:rsidP="004817E7">
            <w:pPr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</w:pPr>
            <w:r w:rsidRPr="009B0464"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  <w:t>NAME OF EMPLOYEE</w:t>
            </w:r>
          </w:p>
        </w:tc>
        <w:tc>
          <w:tcPr>
            <w:tcW w:w="0" w:type="dxa"/>
            <w:shd w:val="clear" w:color="auto" w:fill="12262F"/>
            <w:vAlign w:val="center"/>
          </w:tcPr>
          <w:p w14:paraId="1FBAC4EE" w14:textId="09B0CFF7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</w:pPr>
            <w:r w:rsidRPr="009B0464"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  <w:t>REGO. NO.</w:t>
            </w:r>
          </w:p>
        </w:tc>
        <w:tc>
          <w:tcPr>
            <w:tcW w:w="0" w:type="dxa"/>
            <w:shd w:val="clear" w:color="auto" w:fill="12262F"/>
          </w:tcPr>
          <w:p w14:paraId="585A6488" w14:textId="6DBCEC6F" w:rsidR="00816F96" w:rsidRDefault="00816F96" w:rsidP="004817E7">
            <w:pPr>
              <w:jc w:val="center"/>
              <w:rPr>
                <w:rFonts w:ascii="Open Sans" w:eastAsia="Calibri" w:hAnsi="Open Sans" w:cs="Open Sans"/>
                <w:color w:val="FFFFFF"/>
                <w:spacing w:val="20"/>
                <w:sz w:val="16"/>
                <w:szCs w:val="16"/>
                <w:lang w:eastAsia="en-US"/>
              </w:rPr>
            </w:pPr>
            <w:r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  <w:t>DATE</w:t>
            </w:r>
          </w:p>
        </w:tc>
        <w:tc>
          <w:tcPr>
            <w:tcW w:w="0" w:type="dxa"/>
            <w:shd w:val="clear" w:color="auto" w:fill="12262F"/>
          </w:tcPr>
          <w:p w14:paraId="417EAD69" w14:textId="4AD494B9" w:rsidR="00816F96" w:rsidRDefault="00816F96" w:rsidP="004817E7">
            <w:pPr>
              <w:jc w:val="center"/>
              <w:rPr>
                <w:rFonts w:ascii="Open Sans" w:eastAsia="Calibri" w:hAnsi="Open Sans" w:cs="Open Sans"/>
                <w:color w:val="FFFFFF"/>
                <w:spacing w:val="20"/>
                <w:sz w:val="16"/>
                <w:szCs w:val="16"/>
                <w:lang w:eastAsia="en-US"/>
              </w:rPr>
            </w:pPr>
            <w:r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  <w:t xml:space="preserve">OPENING </w:t>
            </w:r>
            <w:r w:rsidRPr="009B0464"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  <w:t>ODOMETER</w:t>
            </w:r>
          </w:p>
        </w:tc>
        <w:tc>
          <w:tcPr>
            <w:tcW w:w="0" w:type="dxa"/>
            <w:shd w:val="clear" w:color="auto" w:fill="12262F"/>
            <w:vAlign w:val="center"/>
          </w:tcPr>
          <w:p w14:paraId="5B219515" w14:textId="5E6305F5" w:rsidR="00C96DD0" w:rsidRPr="009B0464" w:rsidRDefault="00816F96" w:rsidP="004817E7">
            <w:pPr>
              <w:jc w:val="center"/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</w:pPr>
            <w:r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  <w:t xml:space="preserve">CLOSING </w:t>
            </w:r>
            <w:r w:rsidR="00C96DD0" w:rsidRPr="009B0464"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  <w:t>ODOMETER</w:t>
            </w:r>
          </w:p>
        </w:tc>
        <w:tc>
          <w:tcPr>
            <w:tcW w:w="0" w:type="dxa"/>
            <w:shd w:val="clear" w:color="auto" w:fill="auto"/>
            <w:vAlign w:val="center"/>
          </w:tcPr>
          <w:p w14:paraId="462AB505" w14:textId="77777777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shd w:val="clear" w:color="auto" w:fill="12262F"/>
            <w:vAlign w:val="center"/>
          </w:tcPr>
          <w:p w14:paraId="422DDF72" w14:textId="581895B2" w:rsidR="00C96DD0" w:rsidRPr="009B0464" w:rsidRDefault="00C96DD0" w:rsidP="004817E7">
            <w:pPr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</w:pPr>
            <w:r w:rsidRPr="009B0464"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  <w:t>NAME OF EMPLOYEE</w:t>
            </w:r>
          </w:p>
        </w:tc>
        <w:tc>
          <w:tcPr>
            <w:tcW w:w="0" w:type="dxa"/>
            <w:shd w:val="clear" w:color="auto" w:fill="12262F"/>
            <w:vAlign w:val="center"/>
          </w:tcPr>
          <w:p w14:paraId="3261306E" w14:textId="570BFF3A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</w:pPr>
            <w:r w:rsidRPr="009B0464"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  <w:t>REGO. NO.</w:t>
            </w:r>
          </w:p>
        </w:tc>
        <w:tc>
          <w:tcPr>
            <w:tcW w:w="0" w:type="dxa"/>
            <w:shd w:val="clear" w:color="auto" w:fill="12262F"/>
          </w:tcPr>
          <w:p w14:paraId="0909C63D" w14:textId="5C0107BC" w:rsidR="00816F96" w:rsidRDefault="00816F96" w:rsidP="004817E7">
            <w:pPr>
              <w:jc w:val="center"/>
              <w:rPr>
                <w:rFonts w:ascii="Open Sans" w:eastAsia="Calibri" w:hAnsi="Open Sans" w:cs="Open Sans"/>
                <w:color w:val="FFFFFF"/>
                <w:spacing w:val="20"/>
                <w:sz w:val="16"/>
                <w:szCs w:val="16"/>
                <w:lang w:eastAsia="en-US"/>
              </w:rPr>
            </w:pPr>
            <w:r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  <w:t>DATE</w:t>
            </w:r>
          </w:p>
        </w:tc>
        <w:tc>
          <w:tcPr>
            <w:tcW w:w="0" w:type="dxa"/>
            <w:shd w:val="clear" w:color="auto" w:fill="12262F"/>
          </w:tcPr>
          <w:p w14:paraId="4D5FFC0F" w14:textId="3EFCF32C" w:rsidR="00816F96" w:rsidRDefault="00816F96" w:rsidP="004817E7">
            <w:pPr>
              <w:jc w:val="center"/>
              <w:rPr>
                <w:rFonts w:ascii="Open Sans" w:eastAsia="Calibri" w:hAnsi="Open Sans" w:cs="Open Sans"/>
                <w:color w:val="FFFFFF"/>
                <w:spacing w:val="20"/>
                <w:sz w:val="16"/>
                <w:szCs w:val="16"/>
                <w:lang w:eastAsia="en-US"/>
              </w:rPr>
            </w:pPr>
            <w:r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  <w:t xml:space="preserve">OPENING </w:t>
            </w:r>
            <w:r w:rsidRPr="009B0464"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  <w:t>ODOMETER</w:t>
            </w:r>
          </w:p>
        </w:tc>
        <w:tc>
          <w:tcPr>
            <w:tcW w:w="1417" w:type="dxa"/>
            <w:shd w:val="clear" w:color="auto" w:fill="12262F"/>
            <w:vAlign w:val="center"/>
          </w:tcPr>
          <w:p w14:paraId="558BB1B8" w14:textId="72B58F3E" w:rsidR="00C96DD0" w:rsidRPr="009B0464" w:rsidRDefault="00816F96" w:rsidP="004817E7">
            <w:pPr>
              <w:jc w:val="center"/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</w:pPr>
            <w:r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  <w:t xml:space="preserve">CLOSING </w:t>
            </w:r>
            <w:r w:rsidR="00C96DD0" w:rsidRPr="009B0464"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  <w:t>ODOMETER</w:t>
            </w:r>
          </w:p>
        </w:tc>
      </w:tr>
      <w:tr w:rsidR="00006CCF" w:rsidRPr="009B0464" w14:paraId="2E297A33" w14:textId="77777777" w:rsidTr="00816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0" w:type="dxa"/>
            <w:tcBorders>
              <w:bottom w:val="single" w:sz="2" w:space="0" w:color="auto"/>
              <w:right w:val="single" w:sz="2" w:space="0" w:color="auto"/>
            </w:tcBorders>
            <w:vAlign w:val="center"/>
          </w:tcPr>
          <w:p w14:paraId="54D75922" w14:textId="07370169" w:rsidR="00C96DD0" w:rsidRPr="009B0464" w:rsidRDefault="00C96DD0" w:rsidP="004817E7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4834A56" w14:textId="6B5717C0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BB2A1EA" w14:textId="5C0C9FB0" w:rsidR="00816F96" w:rsidRPr="009B0464" w:rsidRDefault="00816F96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6F04468" w14:textId="2D24137E" w:rsidR="00816F96" w:rsidRPr="009B0464" w:rsidRDefault="00816F96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left w:val="single" w:sz="2" w:space="0" w:color="auto"/>
              <w:bottom w:val="single" w:sz="2" w:space="0" w:color="auto"/>
            </w:tcBorders>
            <w:vAlign w:val="center"/>
          </w:tcPr>
          <w:p w14:paraId="1BC7AF0B" w14:textId="4B3E392B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shd w:val="clear" w:color="auto" w:fill="auto"/>
            <w:vAlign w:val="center"/>
          </w:tcPr>
          <w:p w14:paraId="1DADD3F0" w14:textId="77777777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bottom w:val="single" w:sz="2" w:space="0" w:color="auto"/>
              <w:right w:val="single" w:sz="2" w:space="0" w:color="auto"/>
            </w:tcBorders>
            <w:vAlign w:val="center"/>
          </w:tcPr>
          <w:p w14:paraId="1845F9C0" w14:textId="6F6F58C8" w:rsidR="00C96DD0" w:rsidRPr="009B0464" w:rsidRDefault="00C96DD0" w:rsidP="004817E7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692FEC1" w14:textId="11F1AD61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8F7AF02" w14:textId="77777777" w:rsidR="00816F96" w:rsidRPr="009B0464" w:rsidRDefault="00816F96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A4D7A6F" w14:textId="2407C405" w:rsidR="00816F96" w:rsidRPr="009B0464" w:rsidRDefault="00816F96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417" w:type="dxa"/>
            <w:tcBorders>
              <w:left w:val="single" w:sz="2" w:space="0" w:color="auto"/>
              <w:bottom w:val="single" w:sz="2" w:space="0" w:color="auto"/>
            </w:tcBorders>
            <w:vAlign w:val="center"/>
          </w:tcPr>
          <w:p w14:paraId="60441012" w14:textId="1EE9CC40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:rsidR="00006CCF" w:rsidRPr="009B0464" w14:paraId="6D939B31" w14:textId="77777777" w:rsidTr="00816F96">
        <w:trPr>
          <w:trHeight w:val="397"/>
        </w:trPr>
        <w:tc>
          <w:tcPr>
            <w:tcW w:w="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841D371" w14:textId="3930E03A" w:rsidR="00C96DD0" w:rsidRPr="009B0464" w:rsidRDefault="00C96DD0" w:rsidP="004817E7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0595284" w14:textId="77777777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0CB3695" w14:textId="4B2ED3F5" w:rsidR="00816F96" w:rsidRPr="009B0464" w:rsidRDefault="00816F96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0BBB7A0" w14:textId="33B72C3A" w:rsidR="00816F96" w:rsidRPr="009B0464" w:rsidRDefault="00816F96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5DBF8232" w14:textId="643DD8E8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shd w:val="clear" w:color="auto" w:fill="auto"/>
            <w:vAlign w:val="center"/>
          </w:tcPr>
          <w:p w14:paraId="48344BAF" w14:textId="77777777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F9CFBD9" w14:textId="30A86B97" w:rsidR="00C96DD0" w:rsidRPr="009B0464" w:rsidRDefault="00C96DD0" w:rsidP="004817E7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6F295C1" w14:textId="13F37BBA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869B6F0" w14:textId="77777777" w:rsidR="00816F96" w:rsidRPr="009B0464" w:rsidRDefault="00816F96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1574499" w14:textId="483B5CF3" w:rsidR="00816F96" w:rsidRPr="009B0464" w:rsidRDefault="00816F96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vAlign w:val="center"/>
          </w:tcPr>
          <w:p w14:paraId="7367BB91" w14:textId="48A5F28F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:rsidR="00006CCF" w:rsidRPr="009B0464" w14:paraId="5C7ECF93" w14:textId="77777777" w:rsidTr="00816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F163703" w14:textId="2316DA0D" w:rsidR="00C96DD0" w:rsidRPr="009B0464" w:rsidRDefault="00C96DD0" w:rsidP="004817E7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2495C29" w14:textId="77777777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FBD79D3" w14:textId="77777777" w:rsidR="00816F96" w:rsidRPr="009B0464" w:rsidRDefault="00816F96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EB952EB" w14:textId="6DB0B931" w:rsidR="00816F96" w:rsidRPr="009B0464" w:rsidRDefault="00816F96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vAlign w:val="center"/>
          </w:tcPr>
          <w:p w14:paraId="73616436" w14:textId="670610A4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shd w:val="clear" w:color="auto" w:fill="auto"/>
            <w:vAlign w:val="center"/>
          </w:tcPr>
          <w:p w14:paraId="05860A15" w14:textId="77777777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0A7ADDE" w14:textId="19484B86" w:rsidR="00C96DD0" w:rsidRPr="009B0464" w:rsidRDefault="00C96DD0" w:rsidP="004817E7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A4E6B38" w14:textId="32C33390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265B7C4" w14:textId="77777777" w:rsidR="00816F96" w:rsidRPr="009B0464" w:rsidRDefault="00816F96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B7F643A" w14:textId="6EAF9EA3" w:rsidR="00816F96" w:rsidRPr="009B0464" w:rsidRDefault="00816F96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vAlign w:val="center"/>
          </w:tcPr>
          <w:p w14:paraId="2D742A12" w14:textId="5917A770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:rsidR="00006CCF" w:rsidRPr="009B0464" w14:paraId="71950230" w14:textId="77777777" w:rsidTr="00816F96">
        <w:trPr>
          <w:trHeight w:val="397"/>
        </w:trPr>
        <w:tc>
          <w:tcPr>
            <w:tcW w:w="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7EE2ED8" w14:textId="3EB7FB6A" w:rsidR="00C96DD0" w:rsidRPr="009B0464" w:rsidRDefault="00C96DD0" w:rsidP="004817E7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787D249" w14:textId="77777777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8E4C540" w14:textId="77777777" w:rsidR="00816F96" w:rsidRPr="009B0464" w:rsidRDefault="00816F96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4BD5CD8" w14:textId="40D2FA9A" w:rsidR="00816F96" w:rsidRPr="009B0464" w:rsidRDefault="00816F96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109B0EBE" w14:textId="0D88D0C2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shd w:val="clear" w:color="auto" w:fill="auto"/>
            <w:vAlign w:val="center"/>
          </w:tcPr>
          <w:p w14:paraId="0AEAD505" w14:textId="77777777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3C2D2F2" w14:textId="023D762A" w:rsidR="00C96DD0" w:rsidRPr="009B0464" w:rsidRDefault="00C96DD0" w:rsidP="004817E7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79148CC" w14:textId="16123F04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12DE70B" w14:textId="77777777" w:rsidR="00816F96" w:rsidRPr="009B0464" w:rsidRDefault="00816F96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E793D9D" w14:textId="30142DCD" w:rsidR="00816F96" w:rsidRPr="009B0464" w:rsidRDefault="00816F96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vAlign w:val="center"/>
          </w:tcPr>
          <w:p w14:paraId="0BA26F50" w14:textId="55D6048B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:rsidR="00006CCF" w:rsidRPr="009B0464" w14:paraId="00C94E39" w14:textId="77777777" w:rsidTr="00816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C81D921" w14:textId="3334F16B" w:rsidR="00C96DD0" w:rsidRPr="009B0464" w:rsidRDefault="00C96DD0" w:rsidP="004817E7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C73C432" w14:textId="2D81A01B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405747E" w14:textId="77777777" w:rsidR="00816F96" w:rsidRPr="009B0464" w:rsidRDefault="00816F96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6CCECB7" w14:textId="57EAC146" w:rsidR="00816F96" w:rsidRPr="009B0464" w:rsidRDefault="00816F96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vAlign w:val="center"/>
          </w:tcPr>
          <w:p w14:paraId="203A79B9" w14:textId="608F5C18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shd w:val="clear" w:color="auto" w:fill="auto"/>
            <w:vAlign w:val="center"/>
          </w:tcPr>
          <w:p w14:paraId="4B2224BD" w14:textId="77777777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D616803" w14:textId="6DFAD74A" w:rsidR="00C96DD0" w:rsidRPr="009B0464" w:rsidRDefault="00C96DD0" w:rsidP="004817E7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E5C7396" w14:textId="54BFB215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8AEA6FA" w14:textId="77777777" w:rsidR="00816F96" w:rsidRPr="009B0464" w:rsidRDefault="00816F96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07C2B3A" w14:textId="02DB789C" w:rsidR="00816F96" w:rsidRPr="009B0464" w:rsidRDefault="00816F96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vAlign w:val="center"/>
          </w:tcPr>
          <w:p w14:paraId="3BCB4956" w14:textId="46C22116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:rsidR="00006CCF" w:rsidRPr="009B0464" w14:paraId="70937390" w14:textId="77777777" w:rsidTr="00816F96">
        <w:trPr>
          <w:trHeight w:val="397"/>
        </w:trPr>
        <w:tc>
          <w:tcPr>
            <w:tcW w:w="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F55BA53" w14:textId="111E5C88" w:rsidR="00C96DD0" w:rsidRPr="009B0464" w:rsidRDefault="00C96DD0" w:rsidP="004817E7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6D9CAD5" w14:textId="77777777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1928423" w14:textId="77777777" w:rsidR="00816F96" w:rsidRPr="009B0464" w:rsidRDefault="00816F96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F86F513" w14:textId="27E2598F" w:rsidR="00816F96" w:rsidRPr="009B0464" w:rsidRDefault="00816F96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5C472E8F" w14:textId="49446296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shd w:val="clear" w:color="auto" w:fill="auto"/>
            <w:vAlign w:val="center"/>
          </w:tcPr>
          <w:p w14:paraId="24557C4B" w14:textId="77777777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7C9EB95" w14:textId="77E842BE" w:rsidR="00C96DD0" w:rsidRPr="009B0464" w:rsidRDefault="00C96DD0" w:rsidP="004817E7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1D21458" w14:textId="79D1C8B4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B0913B2" w14:textId="77777777" w:rsidR="00816F96" w:rsidRPr="009B0464" w:rsidRDefault="00816F96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B2EAAEC" w14:textId="334722A6" w:rsidR="00816F96" w:rsidRPr="009B0464" w:rsidRDefault="00816F96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vAlign w:val="center"/>
          </w:tcPr>
          <w:p w14:paraId="63633920" w14:textId="16C26879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:rsidR="00006CCF" w:rsidRPr="009B0464" w14:paraId="4E52D8FA" w14:textId="77777777" w:rsidTr="00816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3C54D94" w14:textId="54D08BE5" w:rsidR="00C96DD0" w:rsidRPr="009B0464" w:rsidRDefault="00C96DD0" w:rsidP="004817E7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33E00C2" w14:textId="77777777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FA6CD35" w14:textId="77777777" w:rsidR="00816F96" w:rsidRPr="009B0464" w:rsidRDefault="00816F96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90CCC4E" w14:textId="4DF308D6" w:rsidR="00816F96" w:rsidRPr="009B0464" w:rsidRDefault="00816F96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vAlign w:val="center"/>
          </w:tcPr>
          <w:p w14:paraId="1CAFCBB9" w14:textId="32E57D83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shd w:val="clear" w:color="auto" w:fill="auto"/>
            <w:vAlign w:val="center"/>
          </w:tcPr>
          <w:p w14:paraId="2C8BE42F" w14:textId="77777777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AE85032" w14:textId="7E8E1A17" w:rsidR="00C96DD0" w:rsidRPr="009B0464" w:rsidRDefault="00C96DD0" w:rsidP="004817E7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F27495B" w14:textId="237EF2AE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13397B0" w14:textId="77777777" w:rsidR="00816F96" w:rsidRPr="009B0464" w:rsidRDefault="00816F96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931EDBD" w14:textId="27CCA71C" w:rsidR="00816F96" w:rsidRPr="009B0464" w:rsidRDefault="00816F96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vAlign w:val="center"/>
          </w:tcPr>
          <w:p w14:paraId="4135F709" w14:textId="313A6B44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:rsidR="00006CCF" w:rsidRPr="009B0464" w14:paraId="23135D6D" w14:textId="77777777" w:rsidTr="00816F96">
        <w:trPr>
          <w:trHeight w:val="397"/>
        </w:trPr>
        <w:tc>
          <w:tcPr>
            <w:tcW w:w="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B5ADE50" w14:textId="5F93BCC3" w:rsidR="00C96DD0" w:rsidRPr="009B0464" w:rsidRDefault="00C96DD0" w:rsidP="004817E7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80F87B1" w14:textId="77777777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6A6E5DE" w14:textId="77777777" w:rsidR="00816F96" w:rsidRPr="009B0464" w:rsidRDefault="00816F96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23709A2" w14:textId="71370425" w:rsidR="00816F96" w:rsidRPr="009B0464" w:rsidRDefault="00816F96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16D568F8" w14:textId="7E90C087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shd w:val="clear" w:color="auto" w:fill="auto"/>
            <w:vAlign w:val="center"/>
          </w:tcPr>
          <w:p w14:paraId="41BF4270" w14:textId="77777777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800B6AA" w14:textId="0DBDB46C" w:rsidR="00C96DD0" w:rsidRPr="009B0464" w:rsidRDefault="00C96DD0" w:rsidP="004817E7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428B981" w14:textId="5F110E15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16F450F" w14:textId="77777777" w:rsidR="00816F96" w:rsidRPr="009B0464" w:rsidRDefault="00816F96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91CE2B6" w14:textId="0C0831E8" w:rsidR="00816F96" w:rsidRPr="009B0464" w:rsidRDefault="00816F96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vAlign w:val="center"/>
          </w:tcPr>
          <w:p w14:paraId="7961414F" w14:textId="5CDDEEBE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:rsidR="00006CCF" w:rsidRPr="009B0464" w14:paraId="2C438844" w14:textId="77777777" w:rsidTr="00816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8F3DD77" w14:textId="41BD663F" w:rsidR="00C96DD0" w:rsidRPr="009B0464" w:rsidRDefault="00C96DD0" w:rsidP="004817E7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E83E0EA" w14:textId="77777777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9D150AC" w14:textId="77777777" w:rsidR="00816F96" w:rsidRPr="009B0464" w:rsidRDefault="00816F96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99B9D2F" w14:textId="3FE2C5F6" w:rsidR="00816F96" w:rsidRPr="009B0464" w:rsidRDefault="00816F96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vAlign w:val="center"/>
          </w:tcPr>
          <w:p w14:paraId="2458642D" w14:textId="15F8ECA8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shd w:val="clear" w:color="auto" w:fill="auto"/>
            <w:vAlign w:val="center"/>
          </w:tcPr>
          <w:p w14:paraId="6E53DC01" w14:textId="77777777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5D53823" w14:textId="6164AD29" w:rsidR="00C96DD0" w:rsidRPr="009B0464" w:rsidRDefault="00C96DD0" w:rsidP="004817E7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E07CCDD" w14:textId="7DF848F6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498DC90" w14:textId="77777777" w:rsidR="00816F96" w:rsidRPr="009B0464" w:rsidRDefault="00816F96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68D342C" w14:textId="0C286434" w:rsidR="00816F96" w:rsidRPr="009B0464" w:rsidRDefault="00816F96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vAlign w:val="center"/>
          </w:tcPr>
          <w:p w14:paraId="3C4B352B" w14:textId="1CA8E606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:rsidR="00006CCF" w:rsidRPr="009B0464" w14:paraId="754F971E" w14:textId="77777777" w:rsidTr="00816F96">
        <w:trPr>
          <w:trHeight w:val="397"/>
        </w:trPr>
        <w:tc>
          <w:tcPr>
            <w:tcW w:w="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5CF63C8" w14:textId="1A085DD3" w:rsidR="00C96DD0" w:rsidRPr="009B0464" w:rsidRDefault="00C96DD0" w:rsidP="004817E7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033C9A4" w14:textId="77777777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5E2165B" w14:textId="77777777" w:rsidR="00816F96" w:rsidRPr="009B0464" w:rsidRDefault="00816F96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13EF53A" w14:textId="60DDBE80" w:rsidR="00816F96" w:rsidRPr="009B0464" w:rsidRDefault="00816F96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0DCB9E8E" w14:textId="4D51ABF7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shd w:val="clear" w:color="auto" w:fill="auto"/>
            <w:vAlign w:val="center"/>
          </w:tcPr>
          <w:p w14:paraId="0AE04F54" w14:textId="77777777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5483D4D" w14:textId="222BF199" w:rsidR="00C96DD0" w:rsidRPr="009B0464" w:rsidRDefault="00C96DD0" w:rsidP="004817E7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78E585E" w14:textId="4DC23F68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DF1297F" w14:textId="77777777" w:rsidR="00816F96" w:rsidRPr="009B0464" w:rsidRDefault="00816F96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072C57A" w14:textId="5D876316" w:rsidR="00816F96" w:rsidRPr="009B0464" w:rsidRDefault="00816F96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vAlign w:val="center"/>
          </w:tcPr>
          <w:p w14:paraId="0AE1037D" w14:textId="442A93BE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:rsidR="00006CCF" w:rsidRPr="009B0464" w14:paraId="44F32EF0" w14:textId="77777777" w:rsidTr="00816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9654965" w14:textId="4E042073" w:rsidR="00C96DD0" w:rsidRPr="009B0464" w:rsidRDefault="00C96DD0" w:rsidP="004817E7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DBD65F6" w14:textId="77777777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5410934" w14:textId="77777777" w:rsidR="00816F96" w:rsidRPr="009B0464" w:rsidRDefault="00816F96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E0FAD9A" w14:textId="456600FF" w:rsidR="00816F96" w:rsidRPr="009B0464" w:rsidRDefault="00816F96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vAlign w:val="center"/>
          </w:tcPr>
          <w:p w14:paraId="35FD3FAC" w14:textId="62D986A7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shd w:val="clear" w:color="auto" w:fill="auto"/>
            <w:vAlign w:val="center"/>
          </w:tcPr>
          <w:p w14:paraId="4C2A711B" w14:textId="77777777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326CF19" w14:textId="5A500DB3" w:rsidR="00C96DD0" w:rsidRPr="009B0464" w:rsidRDefault="00C96DD0" w:rsidP="004817E7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F8070E4" w14:textId="254F800C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214B8F5" w14:textId="77777777" w:rsidR="00816F96" w:rsidRPr="009B0464" w:rsidRDefault="00816F96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C485D52" w14:textId="07592608" w:rsidR="00816F96" w:rsidRPr="009B0464" w:rsidRDefault="00816F96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vAlign w:val="center"/>
          </w:tcPr>
          <w:p w14:paraId="0D77B8A4" w14:textId="75FB1458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:rsidR="00006CCF" w:rsidRPr="009B0464" w14:paraId="747E3D26" w14:textId="77777777" w:rsidTr="00816F96">
        <w:trPr>
          <w:trHeight w:val="397"/>
        </w:trPr>
        <w:tc>
          <w:tcPr>
            <w:tcW w:w="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AEC31DD" w14:textId="0F5DA97B" w:rsidR="00C96DD0" w:rsidRPr="009B0464" w:rsidRDefault="00C96DD0" w:rsidP="004817E7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241A55A" w14:textId="77777777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FA8A766" w14:textId="77777777" w:rsidR="00816F96" w:rsidRPr="009B0464" w:rsidRDefault="00816F96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D5B16F7" w14:textId="01F85A30" w:rsidR="00816F96" w:rsidRPr="009B0464" w:rsidRDefault="00816F96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5B716521" w14:textId="69AC9849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shd w:val="clear" w:color="auto" w:fill="auto"/>
            <w:vAlign w:val="center"/>
          </w:tcPr>
          <w:p w14:paraId="643779C7" w14:textId="77777777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3A0A19E" w14:textId="1341F3ED" w:rsidR="00C96DD0" w:rsidRPr="009B0464" w:rsidRDefault="00C96DD0" w:rsidP="004817E7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8419182" w14:textId="146458D6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CD7AA62" w14:textId="77777777" w:rsidR="00816F96" w:rsidRPr="009B0464" w:rsidRDefault="00816F96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AB0E37B" w14:textId="1B7684F7" w:rsidR="00816F96" w:rsidRPr="009B0464" w:rsidRDefault="00816F96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vAlign w:val="center"/>
          </w:tcPr>
          <w:p w14:paraId="7677FEFE" w14:textId="5D3F2665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:rsidR="00006CCF" w:rsidRPr="009B0464" w14:paraId="2570003B" w14:textId="77777777" w:rsidTr="00816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9FCC3C8" w14:textId="173B9506" w:rsidR="00C96DD0" w:rsidRPr="009B0464" w:rsidRDefault="00C96DD0" w:rsidP="004817E7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0EF9590" w14:textId="77777777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099BB5A" w14:textId="77777777" w:rsidR="00816F96" w:rsidRPr="009B0464" w:rsidRDefault="00816F96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DDB9A47" w14:textId="2E446314" w:rsidR="00816F96" w:rsidRPr="009B0464" w:rsidRDefault="00816F96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vAlign w:val="center"/>
          </w:tcPr>
          <w:p w14:paraId="6249A135" w14:textId="4F9A4F28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shd w:val="clear" w:color="auto" w:fill="auto"/>
            <w:vAlign w:val="center"/>
          </w:tcPr>
          <w:p w14:paraId="3AEBFC4A" w14:textId="77777777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8DAD15A" w14:textId="3F47A75A" w:rsidR="00C96DD0" w:rsidRPr="009B0464" w:rsidRDefault="00C96DD0" w:rsidP="004817E7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DBA5DAC" w14:textId="636E2FF0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28026E9" w14:textId="77777777" w:rsidR="00816F96" w:rsidRPr="009B0464" w:rsidRDefault="00816F96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05E859B" w14:textId="288C8968" w:rsidR="00816F96" w:rsidRPr="009B0464" w:rsidRDefault="00816F96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vAlign w:val="center"/>
          </w:tcPr>
          <w:p w14:paraId="31A86D25" w14:textId="5237C3C7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:rsidR="00006CCF" w:rsidRPr="009B0464" w14:paraId="4DE0E14B" w14:textId="77777777" w:rsidTr="00816F96">
        <w:trPr>
          <w:trHeight w:val="397"/>
        </w:trPr>
        <w:tc>
          <w:tcPr>
            <w:tcW w:w="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4C59E77" w14:textId="63D0C9A4" w:rsidR="00C96DD0" w:rsidRPr="009B0464" w:rsidRDefault="00C96DD0" w:rsidP="004817E7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C5D1C90" w14:textId="77777777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D790887" w14:textId="77777777" w:rsidR="00816F96" w:rsidRPr="009B0464" w:rsidRDefault="00816F96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E522494" w14:textId="0C719BF7" w:rsidR="00816F96" w:rsidRPr="009B0464" w:rsidRDefault="00816F96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5B1D9847" w14:textId="63FB64AD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shd w:val="clear" w:color="auto" w:fill="auto"/>
            <w:vAlign w:val="center"/>
          </w:tcPr>
          <w:p w14:paraId="0139F219" w14:textId="77777777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06B7893" w14:textId="0A3A7F7F" w:rsidR="00C96DD0" w:rsidRPr="009B0464" w:rsidRDefault="00C96DD0" w:rsidP="004817E7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967BF13" w14:textId="3B1EB780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E9708B8" w14:textId="77777777" w:rsidR="00816F96" w:rsidRPr="009B0464" w:rsidRDefault="00816F96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43BCEA2" w14:textId="734A25BF" w:rsidR="00816F96" w:rsidRPr="009B0464" w:rsidRDefault="00816F96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vAlign w:val="center"/>
          </w:tcPr>
          <w:p w14:paraId="3C1A093B" w14:textId="0854B1F6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:rsidR="00006CCF" w:rsidRPr="009B0464" w14:paraId="2A8FC9FC" w14:textId="77777777" w:rsidTr="00816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72FD150" w14:textId="5BD476D6" w:rsidR="00C96DD0" w:rsidRPr="009B0464" w:rsidRDefault="00C96DD0" w:rsidP="004817E7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07DC674" w14:textId="77777777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682314C" w14:textId="77777777" w:rsidR="00816F96" w:rsidRPr="009B0464" w:rsidRDefault="00816F96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30AD4F7" w14:textId="565358CA" w:rsidR="00816F96" w:rsidRPr="009B0464" w:rsidRDefault="00816F96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vAlign w:val="center"/>
          </w:tcPr>
          <w:p w14:paraId="44330231" w14:textId="250A9BE1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shd w:val="clear" w:color="auto" w:fill="auto"/>
            <w:vAlign w:val="center"/>
          </w:tcPr>
          <w:p w14:paraId="2D44CAB8" w14:textId="77777777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5B9ECE0" w14:textId="27095D16" w:rsidR="00C96DD0" w:rsidRPr="009B0464" w:rsidRDefault="00C96DD0" w:rsidP="004817E7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3E7F886" w14:textId="596763CB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49C6689" w14:textId="77777777" w:rsidR="00816F96" w:rsidRPr="009B0464" w:rsidRDefault="00816F96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0F14BE2" w14:textId="16CE54EB" w:rsidR="00816F96" w:rsidRPr="009B0464" w:rsidRDefault="00816F96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vAlign w:val="center"/>
          </w:tcPr>
          <w:p w14:paraId="25362E02" w14:textId="7C2DB7CE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:rsidR="00006CCF" w:rsidRPr="009B0464" w14:paraId="1E531BF9" w14:textId="77777777" w:rsidTr="00816F96">
        <w:trPr>
          <w:trHeight w:val="397"/>
        </w:trPr>
        <w:tc>
          <w:tcPr>
            <w:tcW w:w="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944986B" w14:textId="00DFDCEB" w:rsidR="00C96DD0" w:rsidRPr="009B0464" w:rsidRDefault="00C96DD0" w:rsidP="004817E7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79832D7" w14:textId="77777777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625F7A4" w14:textId="77777777" w:rsidR="00816F96" w:rsidRPr="009B0464" w:rsidRDefault="00816F96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5B48D12" w14:textId="74943E46" w:rsidR="00816F96" w:rsidRPr="009B0464" w:rsidRDefault="00816F96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74E32025" w14:textId="0F9EAF37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shd w:val="clear" w:color="auto" w:fill="auto"/>
            <w:vAlign w:val="center"/>
          </w:tcPr>
          <w:p w14:paraId="00582FF7" w14:textId="77777777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F27FE6C" w14:textId="4321BCE3" w:rsidR="00C96DD0" w:rsidRPr="009B0464" w:rsidRDefault="00C96DD0" w:rsidP="004817E7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8551491" w14:textId="491DDB02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48C7AA5" w14:textId="77777777" w:rsidR="00816F96" w:rsidRPr="009B0464" w:rsidRDefault="00816F96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A6A42BD" w14:textId="3E99277B" w:rsidR="00816F96" w:rsidRPr="009B0464" w:rsidRDefault="00816F96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vAlign w:val="center"/>
          </w:tcPr>
          <w:p w14:paraId="0302D286" w14:textId="04AF76B9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:rsidR="00006CCF" w:rsidRPr="009B0464" w14:paraId="614538DE" w14:textId="77777777" w:rsidTr="00816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564E943" w14:textId="272AC970" w:rsidR="00C96DD0" w:rsidRPr="009B0464" w:rsidRDefault="00C96DD0" w:rsidP="004817E7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B559CF6" w14:textId="77777777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31F9303" w14:textId="77777777" w:rsidR="00816F96" w:rsidRPr="009B0464" w:rsidRDefault="00816F96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56044A6" w14:textId="4CDF0715" w:rsidR="00816F96" w:rsidRPr="009B0464" w:rsidRDefault="00816F96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vAlign w:val="center"/>
          </w:tcPr>
          <w:p w14:paraId="5E735950" w14:textId="2DE64134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shd w:val="clear" w:color="auto" w:fill="auto"/>
            <w:vAlign w:val="center"/>
          </w:tcPr>
          <w:p w14:paraId="4E4104CC" w14:textId="77777777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EB6CD6D" w14:textId="5234CA48" w:rsidR="00C96DD0" w:rsidRPr="009B0464" w:rsidRDefault="00C96DD0" w:rsidP="004817E7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A364B00" w14:textId="3CB2B612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2E97527" w14:textId="77777777" w:rsidR="00816F96" w:rsidRPr="009B0464" w:rsidRDefault="00816F96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BEE8375" w14:textId="2FEFF07B" w:rsidR="00816F96" w:rsidRPr="009B0464" w:rsidRDefault="00816F96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vAlign w:val="center"/>
          </w:tcPr>
          <w:p w14:paraId="5FE7F8EB" w14:textId="093D3387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:rsidR="00006CCF" w:rsidRPr="009B0464" w14:paraId="4A0ECECD" w14:textId="77777777" w:rsidTr="00816F96">
        <w:trPr>
          <w:trHeight w:val="397"/>
        </w:trPr>
        <w:tc>
          <w:tcPr>
            <w:tcW w:w="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7A39343" w14:textId="2F7E8BA8" w:rsidR="00C96DD0" w:rsidRPr="009B0464" w:rsidRDefault="00C96DD0" w:rsidP="004817E7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955396C" w14:textId="77777777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C6A8AE2" w14:textId="77777777" w:rsidR="00816F96" w:rsidRPr="009B0464" w:rsidRDefault="00816F96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C036EA6" w14:textId="62DC670F" w:rsidR="00816F96" w:rsidRPr="009B0464" w:rsidRDefault="00816F96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7588B408" w14:textId="462CB408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shd w:val="clear" w:color="auto" w:fill="auto"/>
            <w:vAlign w:val="center"/>
          </w:tcPr>
          <w:p w14:paraId="5A51CE02" w14:textId="77777777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E0AB3F2" w14:textId="2F61E9C4" w:rsidR="00C96DD0" w:rsidRPr="009B0464" w:rsidRDefault="00C96DD0" w:rsidP="004817E7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86F81E8" w14:textId="1F3873EF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9E7C27E" w14:textId="77777777" w:rsidR="00816F96" w:rsidRPr="009B0464" w:rsidRDefault="00816F96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B473DEB" w14:textId="74ED2D17" w:rsidR="00816F96" w:rsidRPr="009B0464" w:rsidRDefault="00816F96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vAlign w:val="center"/>
          </w:tcPr>
          <w:p w14:paraId="08D76372" w14:textId="5BB6B4E9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:rsidR="00006CCF" w:rsidRPr="009B0464" w14:paraId="71C26452" w14:textId="77777777" w:rsidTr="00816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52065C4" w14:textId="24C07354" w:rsidR="00C96DD0" w:rsidRPr="009B0464" w:rsidRDefault="00C96DD0" w:rsidP="004817E7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6ECDB22" w14:textId="04F2021D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40E1D96" w14:textId="77777777" w:rsidR="00816F96" w:rsidRPr="009B0464" w:rsidRDefault="00816F96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748A54D" w14:textId="5ED532E3" w:rsidR="00816F96" w:rsidRPr="009B0464" w:rsidRDefault="00816F96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vAlign w:val="center"/>
          </w:tcPr>
          <w:p w14:paraId="379F7368" w14:textId="3767E1A7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shd w:val="clear" w:color="auto" w:fill="auto"/>
            <w:vAlign w:val="center"/>
          </w:tcPr>
          <w:p w14:paraId="63627DE8" w14:textId="77777777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34C6A4A" w14:textId="0F58F959" w:rsidR="00C96DD0" w:rsidRPr="009B0464" w:rsidRDefault="00C96DD0" w:rsidP="004817E7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B1B1E44" w14:textId="3D33C540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F6ADC34" w14:textId="77777777" w:rsidR="00816F96" w:rsidRPr="009B0464" w:rsidRDefault="00816F96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BE6DB77" w14:textId="2713D8A4" w:rsidR="00816F96" w:rsidRPr="009B0464" w:rsidRDefault="00816F96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vAlign w:val="center"/>
          </w:tcPr>
          <w:p w14:paraId="5A650D77" w14:textId="03A78004" w:rsidR="00C96DD0" w:rsidRPr="009B0464" w:rsidRDefault="00C96DD0" w:rsidP="004817E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</w:tr>
    </w:tbl>
    <w:p w14:paraId="498F92AD" w14:textId="04906513" w:rsidR="000359CD" w:rsidRPr="009B0464" w:rsidRDefault="00EB6B32" w:rsidP="00101AA1">
      <w:pPr>
        <w:tabs>
          <w:tab w:val="left" w:pos="14688"/>
          <w:tab w:val="right" w:pos="15398"/>
        </w:tabs>
        <w:spacing w:after="0" w:line="240" w:lineRule="auto"/>
        <w:rPr>
          <w:rFonts w:ascii="Open Sans" w:hAnsi="Open Sans" w:cs="Open Sans"/>
          <w:sz w:val="16"/>
          <w:szCs w:val="16"/>
          <w:lang w:val="en-US"/>
        </w:rPr>
      </w:pPr>
      <w:r>
        <w:rPr>
          <w:rFonts w:ascii="Open Sans" w:hAnsi="Open Sans" w:cs="Open Sans"/>
          <w:sz w:val="16"/>
          <w:szCs w:val="16"/>
          <w:lang w:val="en-US"/>
        </w:rPr>
        <w:tab/>
      </w:r>
      <w:r w:rsidR="00101AA1">
        <w:rPr>
          <w:rFonts w:ascii="Open Sans" w:hAnsi="Open Sans" w:cs="Open Sans"/>
          <w:sz w:val="16"/>
          <w:szCs w:val="16"/>
          <w:lang w:val="en-US"/>
        </w:rPr>
        <w:tab/>
      </w:r>
    </w:p>
    <w:sectPr w:rsidR="000359CD" w:rsidRPr="009B0464" w:rsidSect="00347967">
      <w:headerReference w:type="default" r:id="rId11"/>
      <w:footerReference w:type="default" r:id="rId12"/>
      <w:pgSz w:w="16838" w:h="11906" w:orient="landscape" w:code="9"/>
      <w:pgMar w:top="720" w:right="720" w:bottom="284" w:left="720" w:header="568" w:footer="41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4F85CC" w14:textId="77777777" w:rsidR="008E3CA8" w:rsidRDefault="008E3CA8" w:rsidP="000359CD">
      <w:pPr>
        <w:spacing w:after="0" w:line="240" w:lineRule="auto"/>
      </w:pPr>
      <w:r>
        <w:separator/>
      </w:r>
    </w:p>
  </w:endnote>
  <w:endnote w:type="continuationSeparator" w:id="0">
    <w:p w14:paraId="364B3300" w14:textId="77777777" w:rsidR="008E3CA8" w:rsidRDefault="008E3CA8" w:rsidP="000359CD">
      <w:pPr>
        <w:spacing w:after="0" w:line="240" w:lineRule="auto"/>
      </w:pPr>
      <w:r>
        <w:continuationSeparator/>
      </w:r>
    </w:p>
  </w:endnote>
  <w:endnote w:type="continuationNotice" w:id="1">
    <w:p w14:paraId="075E8533" w14:textId="77777777" w:rsidR="008E3CA8" w:rsidRDefault="008E3CA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FA99B0" w14:textId="39C36AD2" w:rsidR="00347967" w:rsidRPr="009B0464" w:rsidRDefault="009B1CB2" w:rsidP="00347967">
    <w:pPr>
      <w:tabs>
        <w:tab w:val="center" w:pos="4513"/>
        <w:tab w:val="right" w:pos="9026"/>
      </w:tabs>
      <w:spacing w:after="0" w:line="240" w:lineRule="auto"/>
      <w:jc w:val="right"/>
      <w:rPr>
        <w:rFonts w:ascii="Open Sans" w:hAnsi="Open Sans" w:cs="Open Sans"/>
        <w:sz w:val="12"/>
        <w:szCs w:val="16"/>
      </w:rPr>
    </w:pPr>
    <w:r w:rsidRPr="009B0464">
      <w:rPr>
        <w:rFonts w:ascii="Open Sans" w:hAnsi="Open Sans" w:cs="Open Sans"/>
        <w:sz w:val="12"/>
        <w:szCs w:val="16"/>
      </w:rPr>
      <w:t xml:space="preserve">© </w:t>
    </w:r>
    <w:r w:rsidR="002D69BC" w:rsidRPr="009B0464">
      <w:rPr>
        <w:rFonts w:ascii="Open Sans" w:hAnsi="Open Sans" w:cs="Open Sans"/>
        <w:sz w:val="12"/>
        <w:szCs w:val="16"/>
      </w:rPr>
      <w:t>202</w:t>
    </w:r>
    <w:r w:rsidR="00CE1EBB">
      <w:rPr>
        <w:rFonts w:ascii="Open Sans" w:hAnsi="Open Sans" w:cs="Open Sans"/>
        <w:sz w:val="12"/>
        <w:szCs w:val="16"/>
      </w:rPr>
      <w:t>5</w:t>
    </w:r>
    <w:r w:rsidR="003A1E16">
      <w:rPr>
        <w:rFonts w:ascii="Open Sans" w:hAnsi="Open Sans" w:cs="Open Sans"/>
        <w:sz w:val="12"/>
        <w:szCs w:val="16"/>
      </w:rPr>
      <w:t xml:space="preserve"> </w:t>
    </w:r>
    <w:bookmarkStart w:id="0" w:name="_Hlk193835487"/>
    <w:r w:rsidR="003A1E16">
      <w:rPr>
        <w:rFonts w:ascii="Open Sans" w:hAnsi="Open Sans" w:cs="Open Sans"/>
        <w:sz w:val="12"/>
        <w:szCs w:val="16"/>
      </w:rPr>
      <w:t>Success Accounting Group</w:t>
    </w:r>
    <w:r w:rsidRPr="009B0464">
      <w:rPr>
        <w:rFonts w:ascii="Open Sans" w:hAnsi="Open Sans" w:cs="Open Sans"/>
        <w:sz w:val="12"/>
        <w:szCs w:val="16"/>
      </w:rPr>
      <w:t xml:space="preserve"> </w:t>
    </w:r>
    <w:bookmarkEnd w:id="0"/>
    <w:r w:rsidRPr="009B0464">
      <w:rPr>
        <w:rFonts w:ascii="Open Sans" w:hAnsi="Open Sans" w:cs="Open Sans"/>
        <w:sz w:val="12"/>
        <w:szCs w:val="16"/>
      </w:rPr>
      <w:t xml:space="preserve">| Last Updated </w:t>
    </w:r>
    <w:r w:rsidR="00101AA1">
      <w:rPr>
        <w:rFonts w:ascii="Open Sans" w:hAnsi="Open Sans" w:cs="Open Sans"/>
        <w:sz w:val="12"/>
        <w:szCs w:val="16"/>
      </w:rPr>
      <w:fldChar w:fldCharType="begin"/>
    </w:r>
    <w:r w:rsidR="00101AA1">
      <w:rPr>
        <w:rFonts w:ascii="Open Sans" w:hAnsi="Open Sans" w:cs="Open Sans"/>
        <w:sz w:val="12"/>
        <w:szCs w:val="16"/>
      </w:rPr>
      <w:instrText xml:space="preserve"> DATE \@ "d MMMM yyyy" </w:instrText>
    </w:r>
    <w:r w:rsidR="00101AA1">
      <w:rPr>
        <w:rFonts w:ascii="Open Sans" w:hAnsi="Open Sans" w:cs="Open Sans"/>
        <w:sz w:val="12"/>
        <w:szCs w:val="16"/>
      </w:rPr>
      <w:fldChar w:fldCharType="separate"/>
    </w:r>
    <w:r w:rsidR="003A1E16">
      <w:rPr>
        <w:rFonts w:ascii="Open Sans" w:hAnsi="Open Sans" w:cs="Open Sans"/>
        <w:noProof/>
        <w:sz w:val="12"/>
        <w:szCs w:val="16"/>
      </w:rPr>
      <w:t>25 March 2025</w:t>
    </w:r>
    <w:r w:rsidR="00101AA1">
      <w:rPr>
        <w:rFonts w:ascii="Open Sans" w:hAnsi="Open Sans" w:cs="Open Sans"/>
        <w:sz w:val="12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D6795E" w14:textId="77777777" w:rsidR="008E3CA8" w:rsidRDefault="008E3CA8" w:rsidP="000359CD">
      <w:pPr>
        <w:spacing w:after="0" w:line="240" w:lineRule="auto"/>
      </w:pPr>
      <w:r>
        <w:separator/>
      </w:r>
    </w:p>
  </w:footnote>
  <w:footnote w:type="continuationSeparator" w:id="0">
    <w:p w14:paraId="55FF344F" w14:textId="77777777" w:rsidR="008E3CA8" w:rsidRDefault="008E3CA8" w:rsidP="000359CD">
      <w:pPr>
        <w:spacing w:after="0" w:line="240" w:lineRule="auto"/>
      </w:pPr>
      <w:r>
        <w:continuationSeparator/>
      </w:r>
    </w:p>
  </w:footnote>
  <w:footnote w:type="continuationNotice" w:id="1">
    <w:p w14:paraId="5AD762F4" w14:textId="77777777" w:rsidR="008E3CA8" w:rsidRDefault="008E3CA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D48DC9" w14:textId="69FA08FC" w:rsidR="000359CD" w:rsidRPr="009B0464" w:rsidRDefault="00942549" w:rsidP="000359CD">
    <w:pPr>
      <w:pStyle w:val="Header"/>
      <w:jc w:val="right"/>
      <w:rPr>
        <w:rFonts w:ascii="Open Sans" w:hAnsi="Open Sans" w:cs="Open Sans"/>
        <w:b/>
        <w:color w:val="000000" w:themeColor="text1"/>
        <w:spacing w:val="20"/>
        <w:sz w:val="16"/>
        <w:szCs w:val="16"/>
        <w:lang w:val="en-US"/>
      </w:rPr>
    </w:pPr>
    <w:r>
      <w:rPr>
        <w:rFonts w:ascii="Open Sans" w:hAnsi="Open Sans" w:cs="Open Sans"/>
        <w:color w:val="000000" w:themeColor="text1"/>
        <w:spacing w:val="20"/>
        <w:sz w:val="16"/>
        <w:szCs w:val="16"/>
        <w:lang w:val="en-US"/>
      </w:rPr>
      <w:t xml:space="preserve">ODOMETER READING </w:t>
    </w:r>
    <w:r w:rsidR="006C733D" w:rsidRPr="009B0464">
      <w:rPr>
        <w:rFonts w:ascii="Open Sans" w:hAnsi="Open Sans" w:cs="Open Sans"/>
        <w:color w:val="000000" w:themeColor="text1"/>
        <w:spacing w:val="20"/>
        <w:sz w:val="16"/>
        <w:szCs w:val="16"/>
        <w:lang w:val="en-US"/>
      </w:rPr>
      <w:t xml:space="preserve">SCHEDULE | </w:t>
    </w:r>
    <w:r w:rsidR="00C82D9A">
      <w:rPr>
        <w:rFonts w:ascii="Open Sans" w:hAnsi="Open Sans" w:cs="Open Sans"/>
        <w:b/>
        <w:color w:val="000000" w:themeColor="text1"/>
        <w:spacing w:val="20"/>
        <w:sz w:val="16"/>
        <w:szCs w:val="16"/>
        <w:lang w:val="en-US"/>
      </w:rPr>
      <w:t>202</w:t>
    </w:r>
    <w:r w:rsidR="00CE1EBB">
      <w:rPr>
        <w:rFonts w:ascii="Open Sans" w:hAnsi="Open Sans" w:cs="Open Sans"/>
        <w:b/>
        <w:color w:val="000000" w:themeColor="text1"/>
        <w:spacing w:val="20"/>
        <w:sz w:val="16"/>
        <w:szCs w:val="16"/>
        <w:lang w:val="en-US"/>
      </w:rPr>
      <w:t>5</w:t>
    </w:r>
    <w:r w:rsidR="00C82D9A">
      <w:rPr>
        <w:rFonts w:ascii="Open Sans" w:hAnsi="Open Sans" w:cs="Open Sans"/>
        <w:b/>
        <w:color w:val="000000" w:themeColor="text1"/>
        <w:spacing w:val="20"/>
        <w:sz w:val="16"/>
        <w:szCs w:val="16"/>
        <w:lang w:val="en-US"/>
      </w:rPr>
      <w:t xml:space="preserve"> F</w:t>
    </w:r>
    <w:r w:rsidR="006C733D" w:rsidRPr="009B0464">
      <w:rPr>
        <w:rFonts w:ascii="Open Sans" w:hAnsi="Open Sans" w:cs="Open Sans"/>
        <w:b/>
        <w:color w:val="000000" w:themeColor="text1"/>
        <w:spacing w:val="20"/>
        <w:sz w:val="16"/>
        <w:szCs w:val="16"/>
        <w:lang w:val="en-US"/>
      </w:rPr>
      <w:t>ringe Benefits Tax</w:t>
    </w:r>
  </w:p>
  <w:p w14:paraId="433E90B7" w14:textId="77777777" w:rsidR="003A1E16" w:rsidRDefault="003A1E16" w:rsidP="000359CD">
    <w:pPr>
      <w:spacing w:after="0" w:line="240" w:lineRule="auto"/>
      <w:rPr>
        <w:rFonts w:ascii="Segoe UI" w:hAnsi="Segoe UI" w:cs="Segoe UI"/>
        <w:color w:val="000000" w:themeColor="text1"/>
        <w:sz w:val="10"/>
        <w:szCs w:val="10"/>
      </w:rPr>
    </w:pPr>
  </w:p>
  <w:p w14:paraId="1B4E3C5C" w14:textId="18E5CEE3" w:rsidR="000359CD" w:rsidRDefault="003A1E16" w:rsidP="000359CD">
    <w:pPr>
      <w:spacing w:after="0" w:line="240" w:lineRule="auto"/>
      <w:rPr>
        <w:rFonts w:ascii="Segoe UI" w:hAnsi="Segoe UI" w:cs="Segoe UI"/>
        <w:color w:val="000000" w:themeColor="text1"/>
        <w:sz w:val="10"/>
        <w:szCs w:val="10"/>
      </w:rPr>
    </w:pPr>
    <w:r>
      <w:rPr>
        <w:rFonts w:ascii="Segoe UI" w:hAnsi="Segoe UI" w:cs="Segoe UI"/>
        <w:noProof/>
        <w:color w:val="000000" w:themeColor="text1"/>
        <w:sz w:val="10"/>
        <w:szCs w:val="1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3A9D4E" wp14:editId="736823E1">
              <wp:simplePos x="0" y="0"/>
              <wp:positionH relativeFrom="column">
                <wp:posOffset>0</wp:posOffset>
              </wp:positionH>
              <wp:positionV relativeFrom="paragraph">
                <wp:posOffset>72390</wp:posOffset>
              </wp:positionV>
              <wp:extent cx="9753600" cy="38100"/>
              <wp:effectExtent l="0" t="0" r="19050" b="19050"/>
              <wp:wrapNone/>
              <wp:docPr id="1441160763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9753600" cy="38100"/>
                      </a:xfrm>
                      <a:prstGeom prst="line">
                        <a:avLst/>
                      </a:prstGeom>
                      <a:ln w="9525">
                        <a:solidFill>
                          <a:schemeClr val="accent2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2F02E8B" id="Straight Connector 1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5.7pt" to="768pt,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" strokecolor="#ed7d31 [3205]">
              <v:stroke joinstyle="miter"/>
            </v:line>
          </w:pict>
        </mc:Fallback>
      </mc:AlternateContent>
    </w:r>
  </w:p>
  <w:p w14:paraId="57AD7EBC" w14:textId="77777777" w:rsidR="003A1E16" w:rsidRPr="00347967" w:rsidRDefault="003A1E16" w:rsidP="000359CD">
    <w:pPr>
      <w:spacing w:after="0" w:line="240" w:lineRule="auto"/>
      <w:rPr>
        <w:rFonts w:ascii="Segoe UI" w:hAnsi="Segoe UI" w:cs="Segoe UI"/>
        <w:color w:val="000000" w:themeColor="text1"/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013519"/>
    <w:multiLevelType w:val="hybridMultilevel"/>
    <w:tmpl w:val="2F5081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7C3B7D"/>
    <w:multiLevelType w:val="hybridMultilevel"/>
    <w:tmpl w:val="D4BA62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DB2316"/>
    <w:multiLevelType w:val="hybridMultilevel"/>
    <w:tmpl w:val="2D3EF8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CD2B56"/>
    <w:multiLevelType w:val="hybridMultilevel"/>
    <w:tmpl w:val="9CF615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BA686D"/>
    <w:multiLevelType w:val="hybridMultilevel"/>
    <w:tmpl w:val="2BD262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E27071"/>
    <w:multiLevelType w:val="hybridMultilevel"/>
    <w:tmpl w:val="C91A7160"/>
    <w:lvl w:ilvl="0" w:tplc="0C090001">
      <w:start w:val="1"/>
      <w:numFmt w:val="bullet"/>
      <w:lvlText w:val=""/>
      <w:lvlJc w:val="left"/>
      <w:pPr>
        <w:ind w:left="81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3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5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7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9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1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3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5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76" w:hanging="360"/>
      </w:pPr>
      <w:rPr>
        <w:rFonts w:ascii="Wingdings" w:hAnsi="Wingdings" w:hint="default"/>
      </w:rPr>
    </w:lvl>
  </w:abstractNum>
  <w:num w:numId="1" w16cid:durableId="1567956582">
    <w:abstractNumId w:val="3"/>
  </w:num>
  <w:num w:numId="2" w16cid:durableId="1500732195">
    <w:abstractNumId w:val="4"/>
  </w:num>
  <w:num w:numId="3" w16cid:durableId="82261934">
    <w:abstractNumId w:val="0"/>
  </w:num>
  <w:num w:numId="4" w16cid:durableId="986862195">
    <w:abstractNumId w:val="1"/>
  </w:num>
  <w:num w:numId="5" w16cid:durableId="1788431988">
    <w:abstractNumId w:val="2"/>
  </w:num>
  <w:num w:numId="6" w16cid:durableId="156336599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HInMLIwszIM9cSUcpOLW4ODM/D6TAqBYA3cEnsCwAAAA="/>
  </w:docVars>
  <w:rsids>
    <w:rsidRoot w:val="00C96DD0"/>
    <w:rsid w:val="00006CCF"/>
    <w:rsid w:val="000359CD"/>
    <w:rsid w:val="000449C0"/>
    <w:rsid w:val="0004765D"/>
    <w:rsid w:val="000A6EAE"/>
    <w:rsid w:val="00101AA1"/>
    <w:rsid w:val="00195A31"/>
    <w:rsid w:val="001D594C"/>
    <w:rsid w:val="001F6433"/>
    <w:rsid w:val="002140DF"/>
    <w:rsid w:val="0025763F"/>
    <w:rsid w:val="002666F3"/>
    <w:rsid w:val="002D47C4"/>
    <w:rsid w:val="002D69BC"/>
    <w:rsid w:val="003202F2"/>
    <w:rsid w:val="00347967"/>
    <w:rsid w:val="00390C09"/>
    <w:rsid w:val="003A1E16"/>
    <w:rsid w:val="004817E7"/>
    <w:rsid w:val="004A3E2B"/>
    <w:rsid w:val="004B4E20"/>
    <w:rsid w:val="004E7C81"/>
    <w:rsid w:val="0051418D"/>
    <w:rsid w:val="0052051B"/>
    <w:rsid w:val="00552D96"/>
    <w:rsid w:val="00587BEE"/>
    <w:rsid w:val="0059703E"/>
    <w:rsid w:val="005D6613"/>
    <w:rsid w:val="005F5299"/>
    <w:rsid w:val="00680847"/>
    <w:rsid w:val="006A66AB"/>
    <w:rsid w:val="006B11D1"/>
    <w:rsid w:val="006C136E"/>
    <w:rsid w:val="006C611A"/>
    <w:rsid w:val="006C733D"/>
    <w:rsid w:val="006C7367"/>
    <w:rsid w:val="006D306A"/>
    <w:rsid w:val="006D514A"/>
    <w:rsid w:val="00761214"/>
    <w:rsid w:val="007B52A8"/>
    <w:rsid w:val="007D11C0"/>
    <w:rsid w:val="00816F96"/>
    <w:rsid w:val="00850C95"/>
    <w:rsid w:val="008800BF"/>
    <w:rsid w:val="008B715F"/>
    <w:rsid w:val="008E3CA8"/>
    <w:rsid w:val="008F53FA"/>
    <w:rsid w:val="00942549"/>
    <w:rsid w:val="009B0464"/>
    <w:rsid w:val="009B1CB2"/>
    <w:rsid w:val="00A04CC8"/>
    <w:rsid w:val="00A56DF1"/>
    <w:rsid w:val="00A83174"/>
    <w:rsid w:val="00AF1171"/>
    <w:rsid w:val="00B674F7"/>
    <w:rsid w:val="00B765A8"/>
    <w:rsid w:val="00BB0AE5"/>
    <w:rsid w:val="00C24B2F"/>
    <w:rsid w:val="00C330AD"/>
    <w:rsid w:val="00C35CE9"/>
    <w:rsid w:val="00C47D68"/>
    <w:rsid w:val="00C82D9A"/>
    <w:rsid w:val="00C93548"/>
    <w:rsid w:val="00C96DD0"/>
    <w:rsid w:val="00CD3709"/>
    <w:rsid w:val="00CE1EBB"/>
    <w:rsid w:val="00CE6F3F"/>
    <w:rsid w:val="00CF66D3"/>
    <w:rsid w:val="00D142D9"/>
    <w:rsid w:val="00D65118"/>
    <w:rsid w:val="00D80233"/>
    <w:rsid w:val="00DB2032"/>
    <w:rsid w:val="00E3537A"/>
    <w:rsid w:val="00E738EB"/>
    <w:rsid w:val="00EB6B32"/>
    <w:rsid w:val="00EF5DBA"/>
    <w:rsid w:val="00FB20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05EAE9"/>
  <w15:chartTrackingRefBased/>
  <w15:docId w15:val="{87AB76E8-C0C2-4435-B83B-C5376DC1A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="Times New Roman" w:cs="Times New Roman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359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59CD"/>
  </w:style>
  <w:style w:type="paragraph" w:styleId="Footer">
    <w:name w:val="footer"/>
    <w:basedOn w:val="Normal"/>
    <w:link w:val="FooterChar"/>
    <w:uiPriority w:val="99"/>
    <w:unhideWhenUsed/>
    <w:rsid w:val="000359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59CD"/>
  </w:style>
  <w:style w:type="table" w:styleId="TableGrid">
    <w:name w:val="Table Grid"/>
    <w:basedOn w:val="TableNormal"/>
    <w:uiPriority w:val="39"/>
    <w:rsid w:val="000359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C96DD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Revision">
    <w:name w:val="Revision"/>
    <w:hidden/>
    <w:uiPriority w:val="99"/>
    <w:semiHidden/>
    <w:rsid w:val="006C611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kal\Documents\Custom%20Office%20Templates\TAX%20SCHEDUL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357AF2A9F4C74BADDE0F2D76A5A20B" ma:contentTypeVersion="25" ma:contentTypeDescription="Create a new document." ma:contentTypeScope="" ma:versionID="48f1650c2bba7771bae4b940e2fce489">
  <xsd:schema xmlns:xsd="http://www.w3.org/2001/XMLSchema" xmlns:xs="http://www.w3.org/2001/XMLSchema" xmlns:p="http://schemas.microsoft.com/office/2006/metadata/properties" xmlns:ns2="95e88972-f8c5-4ac5-9edb-72f263caaf0b" xmlns:ns3="d85aba5d-417f-4f9f-a9f1-a4f34ba15a91" targetNamespace="http://schemas.microsoft.com/office/2006/metadata/properties" ma:root="true" ma:fieldsID="3753b50f9ef283264c635b9eece08779" ns2:_="" ns3:_="">
    <xsd:import namespace="95e88972-f8c5-4ac5-9edb-72f263caaf0b"/>
    <xsd:import namespace="d85aba5d-417f-4f9f-a9f1-a4f34ba15a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UpdateTiming" minOccurs="0"/>
                <xsd:element ref="ns2:Tags" minOccurs="0"/>
                <xsd:element ref="ns2:Status" minOccurs="0"/>
                <xsd:element ref="ns2:DocumentType" minOccurs="0"/>
                <xsd:element ref="ns2:NextReleaseDeadline" minOccurs="0"/>
                <xsd:element ref="ns2:LastUpdated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  <xsd:element ref="ns2:ResourceCategory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e88972-f8c5-4ac5-9edb-72f263caaf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7" nillable="true" ma:displayName="MediaServiceEventHashCode" ma:hidden="true" ma:internalName="MediaServiceEventHashCode" ma:readOnly="true">
      <xsd:simpleType>
        <xsd:restriction base="dms:Text"/>
      </xsd:simpleType>
    </xsd:element>
    <xsd:element name="UpdateTiming" ma:index="10" nillable="true" ma:displayName="Update Schedule" ma:internalName="UpdateTiming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Q1"/>
                    <xsd:enumeration value="Q2"/>
                    <xsd:enumeration value="Q3"/>
                    <xsd:enumeration value="Q4"/>
                    <xsd:enumeration value="Not Defined"/>
                    <xsd:enumeration value="Annually"/>
                  </xsd:restriction>
                </xsd:simpleType>
              </xsd:element>
            </xsd:sequence>
          </xsd:extension>
        </xsd:complexContent>
      </xsd:complexType>
    </xsd:element>
    <xsd:element name="Tags" ma:index="11" nillable="true" ma:displayName="Tags" ma:internalName="Tags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Engagement &amp; Onboarding"/>
                        <xsd:enumeration value="Practice Management"/>
                        <xsd:enumeration value="Business Advice"/>
                        <xsd:enumeration value="SMSF &amp; Super"/>
                        <xsd:enumeration value="Billing &amp; Fees"/>
                        <xsd:enumeration value="Estate Planning"/>
                        <xsd:enumeration value="Trusts"/>
                        <xsd:enumeration value="Compliance"/>
                        <xsd:enumeration value="Tax Planning"/>
                        <xsd:enumeration value="Tax Returns"/>
                        <xsd:enumeration value="FBT"/>
                        <xsd:enumeration value="Structure Advice"/>
                        <xsd:enumeration value="Action Plan"/>
                        <xsd:enumeration value="Meetings"/>
                        <xsd:enumeration value="Team Training"/>
                        <xsd:enumeration value="Team Management"/>
                        <xsd:enumeration value="Internal Doc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Status" ma:index="12" nillable="true" ma:displayName="Update Status" ma:description="Update Status Tags" ma:format="Dropdown" ma:internalName="Status" ma:readOnly="false">
      <xsd:simpleType>
        <xsd:restriction base="dms:Choice">
          <xsd:enumeration value="Published"/>
          <xsd:enumeration value="Draft"/>
          <xsd:enumeration value="Updates Required"/>
          <xsd:enumeration value="Awaiting Approval"/>
          <xsd:enumeration value="To Be Archived"/>
          <xsd:enumeration value="Archived"/>
          <xsd:enumeration value="Not Applicable"/>
        </xsd:restriction>
      </xsd:simpleType>
    </xsd:element>
    <xsd:element name="DocumentType" ma:index="13" nillable="true" ma:displayName="Document Type" ma:internalName="DocumentType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VPP &amp; Client Emails"/>
                        <xsd:enumeration value="Client Letter (Merge)"/>
                        <xsd:enumeration value="System"/>
                        <xsd:enumeration value="Workpapers &amp; Calculators"/>
                        <xsd:enumeration value="Client Resources"/>
                        <xsd:enumeration value="Practice Tools"/>
                        <xsd:enumeration value="Other"/>
                        <xsd:enumeration value="Internal Only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NextReleaseDeadline" ma:index="14" nillable="true" ma:displayName="Next Review Date" ma:format="DateOnly" ma:internalName="NextReleaseDeadline" ma:readOnly="false">
      <xsd:simpleType>
        <xsd:restriction base="dms:DateTime"/>
      </xsd:simpleType>
    </xsd:element>
    <xsd:element name="LastUpdated" ma:index="15" nillable="true" ma:displayName="Last Updated" ma:description="Date of last update" ma:internalName="LastUpdated" ma:readOnly="false">
      <xsd:simpleType>
        <xsd:restriction base="dms:Text">
          <xsd:maxLength value="255"/>
        </xsd:restriction>
      </xsd:simpleType>
    </xsd:element>
    <xsd:element name="MediaServiceDateTaken" ma:index="16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ResourceCategory" ma:index="20" nillable="true" ma:displayName="Resource Category" ma:format="Dropdown" ma:internalName="ResourceCategory" ma:readOnly="false">
      <xsd:simpleType>
        <xsd:union memberTypes="dms:Text">
          <xsd:simpleType>
            <xsd:restriction base="dms:Choice">
              <xsd:enumeration value="Pricing &amp; Strategy"/>
              <xsd:enumeration value="Advisory"/>
              <xsd:enumeration value="Compliance"/>
              <xsd:enumeration value="Year End"/>
              <xsd:enumeration value="Client Management"/>
              <xsd:enumeration value="Practice Management"/>
            </xsd:restriction>
          </xsd:simpleType>
        </xsd:union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f2477613-7fc0-409e-9ee1-263a05e8da1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5aba5d-417f-4f9f-a9f1-a4f34ba15a9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7" nillable="true" ma:displayName="Taxonomy Catch All Column" ma:hidden="true" ma:list="{397103af-2bd9-4205-b001-1ee7d10eb2bf}" ma:internalName="TaxCatchAll" ma:showField="CatchAllData" ma:web="d85aba5d-417f-4f9f-a9f1-a4f34ba15a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extReleaseDeadline xmlns="95e88972-f8c5-4ac5-9edb-72f263caaf0b" xsi:nil="true"/>
    <DocumentType xmlns="95e88972-f8c5-4ac5-9edb-72f263caaf0b">
      <Value>Schedule</Value>
    </DocumentType>
    <Status xmlns="95e88972-f8c5-4ac5-9edb-72f263caaf0b">Published</Status>
    <UpdateTiming xmlns="95e88972-f8c5-4ac5-9edb-72f263caaf0b">
      <Value>Q1</Value>
    </UpdateTiming>
    <Tags xmlns="95e88972-f8c5-4ac5-9edb-72f263caaf0b">
      <Value>FBT</Value>
    </Tags>
    <LastUpdated xmlns="95e88972-f8c5-4ac5-9edb-72f263caaf0b" xsi:nil="true"/>
    <ResourceCategory xmlns="95e88972-f8c5-4ac5-9edb-72f263caaf0b" xsi:nil="true"/>
    <TaxCatchAll xmlns="d85aba5d-417f-4f9f-a9f1-a4f34ba15a91" xsi:nil="true"/>
    <lcf76f155ced4ddcb4097134ff3c332f xmlns="95e88972-f8c5-4ac5-9edb-72f263caaf0b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5BBFA94-94E3-4086-8F80-4802C4FABA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e88972-f8c5-4ac5-9edb-72f263caaf0b"/>
    <ds:schemaRef ds:uri="d85aba5d-417f-4f9f-a9f1-a4f34ba15a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EB06D23-2CB5-49B3-9C33-95F4379ED7CD}">
  <ds:schemaRefs>
    <ds:schemaRef ds:uri="http://schemas.microsoft.com/office/2006/metadata/properties"/>
    <ds:schemaRef ds:uri="http://schemas.microsoft.com/office/infopath/2007/PartnerControls"/>
    <ds:schemaRef ds:uri="95e88972-f8c5-4ac5-9edb-72f263caaf0b"/>
    <ds:schemaRef ds:uri="d85aba5d-417f-4f9f-a9f1-a4f34ba15a91"/>
  </ds:schemaRefs>
</ds:datastoreItem>
</file>

<file path=customXml/itemProps3.xml><?xml version="1.0" encoding="utf-8"?>
<ds:datastoreItem xmlns:ds="http://schemas.openxmlformats.org/officeDocument/2006/customXml" ds:itemID="{EA56B78C-79FD-4D09-8FB7-222A2005F07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AX SCHEDULE</Template>
  <TotalTime>0</TotalTime>
  <Pages>1</Pages>
  <Words>65</Words>
  <Characters>37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geGPS</dc:creator>
  <cp:keywords/>
  <dc:description/>
  <cp:lastModifiedBy>melodie balangue</cp:lastModifiedBy>
  <cp:revision>2</cp:revision>
  <cp:lastPrinted>2025-01-13T04:53:00Z</cp:lastPrinted>
  <dcterms:created xsi:type="dcterms:W3CDTF">2025-03-25T14:51:00Z</dcterms:created>
  <dcterms:modified xsi:type="dcterms:W3CDTF">2025-03-25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357AF2A9F4C74BADDE0F2D76A5A20B</vt:lpwstr>
  </property>
  <property fmtid="{D5CDD505-2E9C-101B-9397-08002B2CF9AE}" pid="3" name="MediaServiceImageTags">
    <vt:lpwstr/>
  </property>
  <property fmtid="{D5CDD505-2E9C-101B-9397-08002B2CF9AE}" pid="4" name="_ExtendedDescription">
    <vt:lpwstr/>
  </property>
</Properties>
</file>